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8A4FA" w14:textId="5931E7F4" w:rsidR="00155209" w:rsidRDefault="0079136F">
      <w:pPr>
        <w:pStyle w:val="Title"/>
      </w:pPr>
      <w:r>
        <w:t xml:space="preserve">Feedback for Project Number </w:t>
      </w:r>
      <w:r w:rsidR="0089745D">
        <w:t>33</w:t>
      </w:r>
    </w:p>
    <w:p w14:paraId="1E260E6D" w14:textId="77777777" w:rsidR="00155209" w:rsidRDefault="0079136F">
      <w:pPr>
        <w:pStyle w:val="Heading2"/>
      </w:pPr>
      <w:bookmarkStart w:id="0" w:name="instructions"/>
      <w:bookmarkStart w:id="1" w:name="feedback-below"/>
      <w:bookmarkEnd w:id="0"/>
      <w:bookmarkEnd w:id="1"/>
      <w:r>
        <w:t>Feedback Below</w:t>
      </w:r>
    </w:p>
    <w:p w14:paraId="3504218C" w14:textId="6A9C52B4" w:rsidR="00155209" w:rsidRDefault="0079136F">
      <w:pPr>
        <w:pStyle w:val="FirstParagraph"/>
        <w:rPr>
          <w:b/>
        </w:rPr>
      </w:pPr>
      <w:r>
        <w:rPr>
          <w:b/>
        </w:rPr>
        <w:t>What did you first notice about this project?</w:t>
      </w:r>
    </w:p>
    <w:p w14:paraId="0A1DC625" w14:textId="3499A7B4" w:rsidR="0089745D" w:rsidRPr="0089745D" w:rsidRDefault="0089745D" w:rsidP="0089745D">
      <w:pPr>
        <w:pStyle w:val="BodyText"/>
      </w:pPr>
      <w:r>
        <w:t>The warning cells popping in between.</w:t>
      </w:r>
    </w:p>
    <w:p w14:paraId="7A87C94E" w14:textId="7198D985" w:rsidR="00155209" w:rsidRDefault="0079136F">
      <w:pPr>
        <w:pStyle w:val="BodyText"/>
        <w:rPr>
          <w:b/>
        </w:rPr>
      </w:pPr>
      <w:r>
        <w:rPr>
          <w:b/>
        </w:rPr>
        <w:t>What was this project’s main story?</w:t>
      </w:r>
    </w:p>
    <w:p w14:paraId="0FDDBFED" w14:textId="4963F0FA" w:rsidR="00E90683" w:rsidRPr="00E90683" w:rsidRDefault="00E90683">
      <w:pPr>
        <w:pStyle w:val="BodyText"/>
        <w:rPr>
          <w:bCs/>
        </w:rPr>
      </w:pPr>
      <w:r w:rsidRPr="00E90683">
        <w:rPr>
          <w:bCs/>
        </w:rPr>
        <w:t>Analyze the 311 infrastructure service calls in the city of San Antonio to potentially help the city make educated decisions on the budget spending to help relieve its residents concerns on infrastructure issues in their districts.</w:t>
      </w:r>
    </w:p>
    <w:p w14:paraId="4642A02F" w14:textId="1A2082E9" w:rsidR="00155209" w:rsidRDefault="0079136F">
      <w:pPr>
        <w:pStyle w:val="BodyText"/>
        <w:rPr>
          <w:b/>
        </w:rPr>
      </w:pPr>
      <w:r>
        <w:rPr>
          <w:b/>
        </w:rPr>
        <w:t>What were some areas of improvement?</w:t>
      </w:r>
    </w:p>
    <w:p w14:paraId="6C4AE12F" w14:textId="39EEF877" w:rsidR="00E90683" w:rsidRDefault="00D44DC4">
      <w:pPr>
        <w:pStyle w:val="BodyText"/>
      </w:pPr>
      <w:r>
        <w:t>Instead</w:t>
      </w:r>
      <w:r w:rsidR="00F21610">
        <w:t xml:space="preserve"> of call</w:t>
      </w:r>
      <w:r>
        <w:t>s, I wonder if social media would be more informative because now a days people try to post and share each and everything through the social media.</w:t>
      </w:r>
    </w:p>
    <w:p w14:paraId="050805D1" w14:textId="0FADBF4A" w:rsidR="00155209" w:rsidRDefault="0079136F">
      <w:pPr>
        <w:pStyle w:val="BodyText"/>
        <w:rPr>
          <w:b/>
        </w:rPr>
      </w:pPr>
      <w:r>
        <w:rPr>
          <w:b/>
        </w:rPr>
        <w:t>What elements would you add to this project?</w:t>
      </w:r>
    </w:p>
    <w:p w14:paraId="17902D10" w14:textId="624288B9" w:rsidR="00E90683" w:rsidRPr="00E90683" w:rsidRDefault="00F21610">
      <w:pPr>
        <w:pStyle w:val="BodyText"/>
        <w:rPr>
          <w:bCs/>
        </w:rPr>
      </w:pPr>
      <w:r>
        <w:rPr>
          <w:bCs/>
        </w:rPr>
        <w:t>May sound silly but to a</w:t>
      </w:r>
      <w:r w:rsidR="00E90683" w:rsidRPr="00E90683">
        <w:rPr>
          <w:bCs/>
        </w:rPr>
        <w:t xml:space="preserve">dd the names of the district </w:t>
      </w:r>
      <w:r>
        <w:rPr>
          <w:bCs/>
        </w:rPr>
        <w:t xml:space="preserve">to the graphs would help in </w:t>
      </w:r>
      <w:r w:rsidR="00E90683" w:rsidRPr="00E90683">
        <w:rPr>
          <w:bCs/>
        </w:rPr>
        <w:t>a clearer understanding.</w:t>
      </w:r>
    </w:p>
    <w:p w14:paraId="1FD3D521" w14:textId="256E25A2" w:rsidR="00155209" w:rsidRDefault="0079136F">
      <w:pPr>
        <w:pStyle w:val="BodyText"/>
        <w:rPr>
          <w:b/>
        </w:rPr>
      </w:pPr>
      <w:r>
        <w:rPr>
          <w:b/>
        </w:rPr>
        <w:t>What were some successful elements of this project?</w:t>
      </w:r>
    </w:p>
    <w:p w14:paraId="0DA68EEC" w14:textId="5B4F656A" w:rsidR="00E90683" w:rsidRPr="005E7AC2" w:rsidRDefault="00E90683">
      <w:pPr>
        <w:pStyle w:val="BodyText"/>
        <w:rPr>
          <w:bCs/>
        </w:rPr>
      </w:pPr>
      <w:r w:rsidRPr="005E7AC2">
        <w:rPr>
          <w:bCs/>
        </w:rPr>
        <w:t>The color graphs were interesting to see</w:t>
      </w:r>
      <w:r w:rsidR="005E7AC2" w:rsidRPr="005E7AC2">
        <w:rPr>
          <w:bCs/>
        </w:rPr>
        <w:t xml:space="preserve">. </w:t>
      </w:r>
    </w:p>
    <w:p w14:paraId="1CA4214A" w14:textId="61823557" w:rsidR="00155209" w:rsidRDefault="0079136F">
      <w:pPr>
        <w:pStyle w:val="BodyText"/>
        <w:rPr>
          <w:b/>
        </w:rPr>
      </w:pPr>
      <w:r>
        <w:rPr>
          <w:b/>
        </w:rPr>
        <w:t>Any oth</w:t>
      </w:r>
      <w:r>
        <w:rPr>
          <w:b/>
        </w:rPr>
        <w:t>er thoughts you would like to convey to your peer?</w:t>
      </w:r>
    </w:p>
    <w:p w14:paraId="5B453022" w14:textId="687AAAC4" w:rsidR="005E7AC2" w:rsidRPr="00F21610" w:rsidRDefault="005E7AC2">
      <w:pPr>
        <w:pStyle w:val="BodyText"/>
        <w:rPr>
          <w:bCs/>
        </w:rPr>
      </w:pPr>
      <w:r w:rsidRPr="00F21610">
        <w:rPr>
          <w:bCs/>
        </w:rPr>
        <w:t xml:space="preserve">This is a very interesting research topic and </w:t>
      </w:r>
      <w:r w:rsidR="00F21610">
        <w:rPr>
          <w:bCs/>
        </w:rPr>
        <w:t xml:space="preserve">is </w:t>
      </w:r>
      <w:r w:rsidRPr="00F21610">
        <w:rPr>
          <w:bCs/>
        </w:rPr>
        <w:t>the need o</w:t>
      </w:r>
      <w:r w:rsidR="00F21610">
        <w:rPr>
          <w:bCs/>
        </w:rPr>
        <w:t>f</w:t>
      </w:r>
      <w:r w:rsidRPr="00F21610">
        <w:rPr>
          <w:bCs/>
        </w:rPr>
        <w:t xml:space="preserve"> the hour. This is </w:t>
      </w:r>
      <w:r w:rsidR="00F21610" w:rsidRPr="00F21610">
        <w:rPr>
          <w:bCs/>
        </w:rPr>
        <w:t>very potential research</w:t>
      </w:r>
      <w:r w:rsidRPr="00F21610">
        <w:rPr>
          <w:bCs/>
        </w:rPr>
        <w:t xml:space="preserve"> that looks at both the sides of the coin the people as well as the elected officials which will help </w:t>
      </w:r>
      <w:r w:rsidR="00F21610">
        <w:rPr>
          <w:bCs/>
        </w:rPr>
        <w:t>in</w:t>
      </w:r>
      <w:r w:rsidRPr="00F21610">
        <w:rPr>
          <w:bCs/>
        </w:rPr>
        <w:t xml:space="preserve"> bridging the gap and have a direct one on one communication about </w:t>
      </w:r>
      <w:r w:rsidR="00F21610" w:rsidRPr="00F21610">
        <w:rPr>
          <w:bCs/>
        </w:rPr>
        <w:t>infrastructure issues.</w:t>
      </w:r>
    </w:p>
    <w:sectPr w:rsidR="005E7AC2" w:rsidRPr="00F216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AA158" w14:textId="77777777" w:rsidR="0079136F" w:rsidRDefault="0079136F">
      <w:pPr>
        <w:spacing w:after="0"/>
      </w:pPr>
      <w:r>
        <w:separator/>
      </w:r>
    </w:p>
  </w:endnote>
  <w:endnote w:type="continuationSeparator" w:id="0">
    <w:p w14:paraId="4FEEC741" w14:textId="77777777" w:rsidR="0079136F" w:rsidRDefault="007913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7CB53C" w14:textId="77777777" w:rsidR="0079136F" w:rsidRDefault="0079136F">
      <w:r>
        <w:separator/>
      </w:r>
    </w:p>
  </w:footnote>
  <w:footnote w:type="continuationSeparator" w:id="0">
    <w:p w14:paraId="35227E13" w14:textId="77777777" w:rsidR="0079136F" w:rsidRDefault="007913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01582CE"/>
    <w:multiLevelType w:val="multilevel"/>
    <w:tmpl w:val="B70E46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E52C3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685524642">
    <w:abstractNumId w:val="1"/>
  </w:num>
  <w:num w:numId="2" w16cid:durableId="11611192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715"/>
    <w:rsid w:val="00006F25"/>
    <w:rsid w:val="00011C8B"/>
    <w:rsid w:val="00155209"/>
    <w:rsid w:val="0044007F"/>
    <w:rsid w:val="004E29B3"/>
    <w:rsid w:val="00590D07"/>
    <w:rsid w:val="005952D5"/>
    <w:rsid w:val="005E7AC2"/>
    <w:rsid w:val="00784D58"/>
    <w:rsid w:val="0079136F"/>
    <w:rsid w:val="0089745D"/>
    <w:rsid w:val="008D6863"/>
    <w:rsid w:val="00B86B75"/>
    <w:rsid w:val="00BC48D5"/>
    <w:rsid w:val="00C36279"/>
    <w:rsid w:val="00D44DC4"/>
    <w:rsid w:val="00E315A3"/>
    <w:rsid w:val="00E90683"/>
    <w:rsid w:val="00F2161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A5F22"/>
  <w15:docId w15:val="{7B5DFBED-DB88-4251-BAE2-8C5C60253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89745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Pages>
  <Words>178</Words>
  <Characters>102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1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Pranali Mandaokar</dc:creator>
  <cp:lastModifiedBy>Pranali Mandaokar</cp:lastModifiedBy>
  <cp:revision>5</cp:revision>
  <dcterms:created xsi:type="dcterms:W3CDTF">2022-05-08T02:47:00Z</dcterms:created>
  <dcterms:modified xsi:type="dcterms:W3CDTF">2022-05-08T03:18:00Z</dcterms:modified>
</cp:coreProperties>
</file>